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4" w:name="X1176af0c384a20f4b88a2b40470b2c217e9538a"/>
    <w:p>
      <w:pPr>
        <w:pStyle w:val="Heading1"/>
      </w:pPr>
      <w:r>
        <w:t xml:space="preserve">Cover Letter for Electrical Engineer Position in Egypt Cairo</w:t>
      </w:r>
    </w:p>
    <w:p>
      <w:pPr>
        <w:pStyle w:val="FirstParagraph"/>
      </w:pPr>
      <w:r>
        <w:rPr>
          <w:bCs/>
          <w:b/>
        </w:rPr>
        <w:t xml:space="preserve">[Your Full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interest in the Electrical Engineer position at your organization in Egypt Cairo. As a highly motivated and technically skilled professional with a passion for advancing electrical systems and infrastructure, I am eager to contribute my expertise to projects that align with the dynamic growth of Egypt’s capital. This opportunity resonates deeply with my career goals, particularly in addressing the unique challenges and opportunities present in Egypt Cairo’s evolving electrical landscape.</w:t>
      </w:r>
    </w:p>
    <w:p>
      <w:pPr>
        <w:pStyle w:val="BodyText"/>
      </w:pPr>
      <w:r>
        <w:t xml:space="preserve">With [X years] of experience in electrical engineering, I have developed a strong foundation in designing, implementing, and optimizing electrical systems for both industrial and commercial applications. My work has spanned a variety of sectors, including renewable energy integration, power distribution networks, and smart grid technologies. These experiences have equipped me with the technical acumen to tackle complex problems while ensuring compliance with international standards such as IEEE and IEC. I am particularly drawn to the Electrical Engineer role in Egypt Cairo because of its potential to drive innovation in a region where infrastructure development is critical to economic growth.</w:t>
      </w:r>
    </w:p>
    <w:bookmarkStart w:id="20" w:name="Xc7b3d22f47babbab4c61547620e46c3cca7f06a"/>
    <w:p>
      <w:pPr>
        <w:pStyle w:val="Heading2"/>
      </w:pPr>
      <w:r>
        <w:t xml:space="preserve">Why Egypt Cairo? A Hub for Electrical Innovation</w:t>
      </w:r>
    </w:p>
    <w:p>
      <w:pPr>
        <w:pStyle w:val="FirstParagraph"/>
      </w:pPr>
      <w:r>
        <w:t xml:space="preserve">Egypt Cairo, as the political, economic, and cultural heart of the country, is a focal point for large-scale infrastructure projects. From modernizing power grids to supporting renewable energy initiatives like solar farms and wind parks, the city represents a unique convergence of traditional and cutting-edge electrical engineering challenges. My background in [specific area, e.g., "designing high-voltage transmission systems"] aligns seamlessly with the demands of Cairo’s expanding energy sector. For instance, I have previously worked on projects that involved optimizing power distribution networks to reduce losses and improve efficiency—skills that are directly applicable to Egypt’s efforts to enhance grid reliability.</w:t>
      </w:r>
    </w:p>
    <w:p>
      <w:pPr>
        <w:pStyle w:val="BodyText"/>
      </w:pPr>
      <w:r>
        <w:t xml:space="preserve">Moreover, Egypt has made significant strides in promoting sustainable energy solutions. The government’s commitment to increasing renewable energy capacity by 42% by 2035 presents a compelling opportunity for engineers like myself to contribute to a greener future. In my previous role at [Previous Company Name], I collaborated on a solar energy project that integrated photovoltaic systems with existing grid infrastructure, reducing dependency on fossil fuels. This experience has prepared me to support similar initiatives in Egypt Cairo, where the need for sustainable power solutions is more urgent than ever.</w:t>
      </w:r>
    </w:p>
    <w:bookmarkEnd w:id="20"/>
    <w:bookmarkStart w:id="21" w:name="key-qualifications-and-achievements"/>
    <w:p>
      <w:pPr>
        <w:pStyle w:val="Heading2"/>
      </w:pPr>
      <w:r>
        <w:t xml:space="preserve">Key Qualifications and Achievements</w:t>
      </w:r>
    </w:p>
    <w:p>
      <w:pPr>
        <w:pStyle w:val="FirstParagraph"/>
      </w:pPr>
      <w:r>
        <w:t xml:space="preserve">My professional journey has been defined by a commitment to excellence and a proactive approach to problem-solving. As an Electrical Engineer, I have consistently delivered results that meet or exceed project specifications. For example, at [Previous Company Name], I led the design of a substation upgrade project that improved power delivery efficiency by 25%. This achievement not only enhanced operational performance but also reduced maintenance costs for the client.</w:t>
      </w:r>
    </w:p>
    <w:p>
      <w:pPr>
        <w:pStyle w:val="BodyText"/>
      </w:pPr>
      <w:r>
        <w:t xml:space="preserve">In addition to technical expertise, I possess strong analytical and communication skills. I am proficient in using industry-standard software such as AutoCAD, MATLAB, and ETAP for circuit design and simulation. My ability to translate complex technical concepts into actionable strategies has been instrumental in fostering collaboration between engineering teams and stakeholders. Furthermore, my experience in [specific task, e.g., "conducting site inspections"] ensures that I can effectively manage projects from conceptualization to implementation.</w:t>
      </w:r>
    </w:p>
    <w:p>
      <w:pPr>
        <w:pStyle w:val="BodyText"/>
      </w:pPr>
      <w:r>
        <w:t xml:space="preserve">One of my proudest accomplishments was spearheading a team to implement an energy management system for a large manufacturing facility. This project resulted in a 15% reduction in energy consumption and earned recognition from industry peers. Such experiences have reinforced my belief that electrical engineering is not just about technical precision but also about creating value for communities and businesses alike.</w:t>
      </w:r>
    </w:p>
    <w:bookmarkEnd w:id="21"/>
    <w:bookmarkStart w:id="22" w:name="why-i-am-the-right-fit-for-egypt-cairo"/>
    <w:p>
      <w:pPr>
        <w:pStyle w:val="Heading2"/>
      </w:pPr>
      <w:r>
        <w:t xml:space="preserve">Why I Am the Right Fit for Egypt Cairo</w:t>
      </w:r>
    </w:p>
    <w:p>
      <w:pPr>
        <w:pStyle w:val="FirstParagraph"/>
      </w:pPr>
      <w:r>
        <w:t xml:space="preserve">What sets me apart is my adaptability and willingness to embrace new challenges. Having worked on diverse projects across different regions, I am well-versed in navigating cultural and logistical complexities. In Egypt Cairo, where rapid urbanization and industrial expansion are reshaping the city’s infrastructure, I am confident that my skills will add significant value. My familiarity with local regulations and standards, combined with a strong work ethic, ensures that I can seamlessly integrate into your team.</w:t>
      </w:r>
    </w:p>
    <w:p>
      <w:pPr>
        <w:pStyle w:val="BodyText"/>
      </w:pPr>
      <w:r>
        <w:t xml:space="preserve">I am also deeply committed to lifelong learning. I regularly attend industry conferences and participate in professional development programs to stay updated on advancements in electrical engineering. For instance, I recently completed a certification course on smart grid technologies, which aligns with Egypt’s vision for modernizing its energy systems. This dedication to growth enables me to approach each project with fresh perspectives and innovative solutions.</w:t>
      </w:r>
    </w:p>
    <w:bookmarkEnd w:id="22"/>
    <w:bookmarkStart w:id="23" w:name="conclusion"/>
    <w:p>
      <w:pPr>
        <w:pStyle w:val="Heading2"/>
      </w:pPr>
      <w:r>
        <w:t xml:space="preserve">Conclusion</w:t>
      </w:r>
    </w:p>
    <w:p>
      <w:pPr>
        <w:pStyle w:val="FirstParagraph"/>
      </w:pPr>
      <w:r>
        <w:t xml:space="preserve">In conclusion, I am enthusiastic about the opportunity to contribute my skills as an Electrical Engineer in Egypt Cairo. The region’s potential for innovation and its critical role in Egypt’s development make this position particularly meaningful to me. I am confident that my technical expertise, combined with my passion for sustainable engineering, will enable me to make a positive impact on your organization’s goals.</w:t>
      </w:r>
    </w:p>
    <w:p>
      <w:pPr>
        <w:pStyle w:val="BodyText"/>
      </w:pPr>
      <w:r>
        <w:t xml:space="preserve">I would welcome the chance to discuss how my background and aspirations align with your needs. Thank you for considering my application. I look forward to the possibility of contributing to the continued success of your team in Egypt Cairo.</w:t>
      </w:r>
    </w:p>
    <w:p>
      <w:pPr>
        <w:pStyle w:val="BodyText"/>
      </w:pPr>
      <w:r>
        <w:t xml:space="preserve">Sincerely,</w:t>
      </w:r>
      <w:r>
        <w:br/>
      </w:r>
      <w:r>
        <w:rPr>
          <w:bCs/>
          <w:b/>
        </w:rP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Egypt Cairo</dc:title>
  <dc:creator/>
  <cp:keywords/>
  <dcterms:created xsi:type="dcterms:W3CDTF">2025-12-11T05:50:17Z</dcterms:created>
  <dcterms:modified xsi:type="dcterms:W3CDTF">2025-12-11T05:50:17Z</dcterms:modified>
</cp:coreProperties>
</file>

<file path=docProps/custom.xml><?xml version="1.0" encoding="utf-8"?>
<Properties xmlns="http://schemas.openxmlformats.org/officeDocument/2006/custom-properties" xmlns:vt="http://schemas.openxmlformats.org/officeDocument/2006/docPropsVTypes"/>
</file>